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83F42" w14:textId="5C103B73" w:rsidR="004404FC" w:rsidRDefault="002C42AF" w:rsidP="00916F1B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bookmarkStart w:id="0" w:name="_Hlk69135538"/>
      <w:r w:rsidRPr="002C42AF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Medical Assisting </w:t>
      </w:r>
      <w:r w:rsidR="00676505">
        <w:rPr>
          <w:rFonts w:ascii="Times New Roman" w:hAnsi="Times New Roman" w:cs="Times New Roman"/>
          <w:b/>
          <w:bCs/>
          <w:i/>
          <w:iCs/>
          <w:sz w:val="36"/>
          <w:szCs w:val="36"/>
        </w:rPr>
        <w:t>Administrative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r w:rsidR="00C417B1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bookmarkEnd w:id="0"/>
    <w:p w14:paraId="788B100A" w14:textId="361E9378" w:rsidR="00D83B2B" w:rsidRPr="00D83B2B" w:rsidRDefault="002C42AF" w:rsidP="00D83B2B">
      <w:pPr>
        <w:spacing w:line="216" w:lineRule="auto"/>
        <w:rPr>
          <w:rFonts w:cstheme="minorHAnsi"/>
        </w:rPr>
      </w:pPr>
      <w:r w:rsidRPr="002C42AF">
        <w:rPr>
          <w:rFonts w:cstheme="minorHAnsi"/>
        </w:rPr>
        <w:t xml:space="preserve">Students develop competencies in patient registration, charting, practice management, and clinical patient care by utilizing computerized </w:t>
      </w:r>
      <w:proofErr w:type="spellStart"/>
      <w:r w:rsidRPr="002C42AF">
        <w:rPr>
          <w:rFonts w:cstheme="minorHAnsi"/>
        </w:rPr>
        <w:t>EHR</w:t>
      </w:r>
      <w:proofErr w:type="spellEnd"/>
      <w:r w:rsidRPr="002C42AF">
        <w:rPr>
          <w:rFonts w:cstheme="minorHAnsi"/>
        </w:rPr>
        <w:t xml:space="preserve"> programs and performing hands-on patient care in the lab classes.  The Medical Assisting program also provides students with the opportunity to become Medical Scribes</w:t>
      </w:r>
      <w:proofErr w:type="gramStart"/>
      <w:r w:rsidRPr="002C42AF">
        <w:rPr>
          <w:rFonts w:cstheme="minorHAnsi"/>
        </w:rPr>
        <w:t xml:space="preserve">. </w:t>
      </w:r>
      <w:proofErr w:type="gramEnd"/>
      <w:r w:rsidRPr="002C42AF">
        <w:rPr>
          <w:rFonts w:cstheme="minorHAnsi"/>
        </w:rPr>
        <w:t>Students are trained to provide optimal patient care in various healthcare settings including hospitals, clinics, urgent care, and a variety of specialty medical office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4B1F56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40B5575" w14:textId="77777777" w:rsidR="004404FC" w:rsidRDefault="004404FC" w:rsidP="00A45C66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404FC">
        <w:rPr>
          <w:rFonts w:asciiTheme="minorHAnsi" w:hAnsiTheme="minorHAnsi" w:cstheme="minorHAnsi"/>
          <w:sz w:val="20"/>
          <w:szCs w:val="20"/>
        </w:rPr>
        <w:t>Medical Assisting Administrative and Clinical</w:t>
      </w:r>
      <w:r w:rsidRPr="004404FC">
        <w:rPr>
          <w:rFonts w:asciiTheme="minorHAnsi" w:hAnsiTheme="minorHAnsi" w:cstheme="minorHAnsi"/>
          <w:sz w:val="20"/>
          <w:szCs w:val="20"/>
        </w:rPr>
        <w:t>, A.S.</w:t>
      </w:r>
    </w:p>
    <w:p w14:paraId="3FF580A0" w14:textId="77777777" w:rsidR="004404FC" w:rsidRDefault="004404FC" w:rsidP="004404F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404FC">
        <w:rPr>
          <w:rFonts w:asciiTheme="minorHAnsi" w:hAnsiTheme="minorHAnsi" w:cstheme="minorHAnsi"/>
          <w:sz w:val="20"/>
          <w:szCs w:val="20"/>
        </w:rPr>
        <w:t>Medical Assisting Clinical</w:t>
      </w:r>
      <w:r w:rsidRPr="004404FC">
        <w:rPr>
          <w:rFonts w:asciiTheme="minorHAnsi" w:hAnsiTheme="minorHAnsi" w:cstheme="minorHAnsi"/>
          <w:sz w:val="20"/>
          <w:szCs w:val="20"/>
        </w:rPr>
        <w:t xml:space="preserve"> </w:t>
      </w:r>
      <w:r w:rsidRPr="004404FC">
        <w:rPr>
          <w:rFonts w:asciiTheme="minorHAnsi" w:hAnsiTheme="minorHAnsi" w:cstheme="minorHAnsi"/>
          <w:sz w:val="20"/>
          <w:szCs w:val="20"/>
        </w:rPr>
        <w:t>Certificate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F018D14" w14:textId="12530330" w:rsidR="004404FC" w:rsidRPr="004404FC" w:rsidRDefault="004404FC" w:rsidP="00A41AD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404FC">
        <w:rPr>
          <w:rFonts w:asciiTheme="minorHAnsi" w:hAnsiTheme="minorHAnsi" w:cstheme="minorHAnsi"/>
          <w:sz w:val="20"/>
          <w:szCs w:val="20"/>
        </w:rPr>
        <w:t>Medical Assisting Administrative</w:t>
      </w:r>
      <w:r w:rsidRPr="004404FC">
        <w:rPr>
          <w:rFonts w:asciiTheme="minorHAnsi" w:hAnsiTheme="minorHAnsi" w:cstheme="minorHAnsi"/>
          <w:sz w:val="20"/>
          <w:szCs w:val="20"/>
        </w:rPr>
        <w:t xml:space="preserve"> </w:t>
      </w:r>
      <w:r w:rsidRPr="004404FC">
        <w:rPr>
          <w:rFonts w:asciiTheme="minorHAnsi" w:hAnsiTheme="minorHAnsi" w:cstheme="minorHAnsi"/>
          <w:sz w:val="20"/>
          <w:szCs w:val="20"/>
        </w:rPr>
        <w:t>Certificate</w:t>
      </w:r>
    </w:p>
    <w:p w14:paraId="2715CE70" w14:textId="35D1D678" w:rsidR="00CD74E2" w:rsidRPr="004404FC" w:rsidRDefault="007B70DE" w:rsidP="0078568C">
      <w:pPr>
        <w:pStyle w:val="Heading10"/>
        <w:rPr>
          <w:rFonts w:asciiTheme="minorHAnsi" w:hAnsiTheme="minorHAnsi" w:cstheme="minorHAnsi"/>
          <w:sz w:val="20"/>
          <w:szCs w:val="20"/>
        </w:rPr>
      </w:pPr>
      <w:r w:rsidRPr="004404FC"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2BE011D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C417B1">
        <w:rPr>
          <w:rFonts w:asciiTheme="minorHAnsi" w:hAnsiTheme="minorHAnsi" w:cstheme="minorHAnsi"/>
          <w:sz w:val="20"/>
          <w:szCs w:val="20"/>
        </w:rPr>
        <w:t>N/</w:t>
      </w:r>
      <w:r w:rsidR="004404FC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1D94824B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C417B1">
        <w:rPr>
          <w:rFonts w:asciiTheme="minorHAnsi" w:hAnsiTheme="minorHAnsi" w:cstheme="minorHAnsi"/>
          <w:sz w:val="20"/>
          <w:szCs w:val="20"/>
        </w:rPr>
        <w:t>2</w:t>
      </w:r>
      <w:r w:rsidR="00676505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E1D7FBA" w:rsidR="00BB5431" w:rsidRPr="009C5953" w:rsidRDefault="0078568C" w:rsidP="00DC1AB0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B15D114">
                <wp:simplePos x="0" y="0"/>
                <wp:positionH relativeFrom="margin">
                  <wp:posOffset>125094</wp:posOffset>
                </wp:positionH>
                <wp:positionV relativeFrom="page">
                  <wp:posOffset>315214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85pt;margin-top:248.2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u0esM4AAAAAkBAAAPAAAAZHJzL2Rvd25yZXYu&#10;eG1sTI/LTsMwEEX3SPyDNUhsqtahalIS4lQoCFA3IAIf4MRDHPAjit028PUMK1hezdGdc8vdbA07&#10;4hQG7wRcrRJg6DqvBtcLeHu9X14DC1E6JY13KOALA+yq87NSFsqf3Asem9gzKnGhkAJ0jGPBeeg0&#10;WhlWfkRHt3c/WRkpTj1XkzxRuTV8nSQZt3Jw9EHLEWuN3WdzsAJGHfTz4ts81YuHfR3q4e6xaT+E&#10;uLyYb2+ARZzjHwy/+qQOFTm1/uBUYIZyviVSwCbPNsAIyNe0rRWQplkKvCr5/wXV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Au0esM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391E4D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38C39C24" w:rsidR="009D0498" w:rsidRPr="009D61FA" w:rsidRDefault="009D0498" w:rsidP="0067650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C417B1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04A2E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304A2E" w:rsidRPr="008E1CE1" w:rsidRDefault="00304A2E" w:rsidP="00304A2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EF74567" w:rsidR="00304A2E" w:rsidRPr="00304A2E" w:rsidRDefault="00304A2E" w:rsidP="00304A2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304A2E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H-105</w:t>
            </w:r>
          </w:p>
        </w:tc>
        <w:tc>
          <w:tcPr>
            <w:tcW w:w="5870" w:type="dxa"/>
          </w:tcPr>
          <w:p w14:paraId="635529C6" w14:textId="2F2E4671" w:rsidR="00304A2E" w:rsidRPr="00304A2E" w:rsidRDefault="00304A2E" w:rsidP="00304A2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304A2E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edical Terminology</w:t>
            </w:r>
          </w:p>
        </w:tc>
        <w:tc>
          <w:tcPr>
            <w:tcW w:w="1313" w:type="dxa"/>
          </w:tcPr>
          <w:p w14:paraId="55306BD1" w14:textId="1D5119E5" w:rsidR="00304A2E" w:rsidRPr="00304A2E" w:rsidRDefault="00304A2E" w:rsidP="00304A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304A2E">
              <w:rPr>
                <w:rFonts w:ascii="Calibri" w:hAnsi="Calibri" w:cs="Arial Unicode MS"/>
                <w:color w:val="231F20"/>
                <w:sz w:val="22"/>
                <w:u w:color="231F2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</w:t>
            </w:r>
          </w:p>
        </w:tc>
      </w:tr>
      <w:tr w:rsidR="00C417B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417B1" w:rsidRPr="008E1CE1" w:rsidRDefault="00C417B1" w:rsidP="00C417B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F05844F" w:rsidR="00C417B1" w:rsidRPr="00C417B1" w:rsidRDefault="00C417B1" w:rsidP="00C417B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SIS-101</w:t>
            </w:r>
          </w:p>
        </w:tc>
        <w:tc>
          <w:tcPr>
            <w:tcW w:w="5870" w:type="dxa"/>
          </w:tcPr>
          <w:p w14:paraId="37BC83B3" w14:textId="47A8CC4E" w:rsidR="00C417B1" w:rsidRPr="00C417B1" w:rsidRDefault="00C417B1" w:rsidP="00C417B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tro. to Computers and Data Processing</w:t>
            </w:r>
          </w:p>
        </w:tc>
        <w:tc>
          <w:tcPr>
            <w:tcW w:w="1313" w:type="dxa"/>
          </w:tcPr>
          <w:p w14:paraId="56152D89" w14:textId="2C396E0F" w:rsidR="00C417B1" w:rsidRPr="00C417B1" w:rsidRDefault="00C417B1" w:rsidP="00C417B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</w:t>
            </w:r>
          </w:p>
        </w:tc>
      </w:tr>
      <w:tr w:rsidR="00C417B1" w14:paraId="3F395AE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4C78C3" w14:textId="575FEF29" w:rsidR="00C417B1" w:rsidRPr="00C417B1" w:rsidRDefault="00C417B1" w:rsidP="00C417B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C417B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5A9DC956" w:rsidR="00C417B1" w:rsidRPr="00C417B1" w:rsidRDefault="00C417B1" w:rsidP="00C417B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A-122</w:t>
            </w:r>
          </w:p>
        </w:tc>
        <w:tc>
          <w:tcPr>
            <w:tcW w:w="5870" w:type="dxa"/>
          </w:tcPr>
          <w:p w14:paraId="798454FA" w14:textId="5FD67044" w:rsidR="00C417B1" w:rsidRPr="00C417B1" w:rsidRDefault="00C417B1" w:rsidP="00C417B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edical Ethics</w:t>
            </w:r>
          </w:p>
        </w:tc>
        <w:tc>
          <w:tcPr>
            <w:tcW w:w="1313" w:type="dxa"/>
          </w:tcPr>
          <w:p w14:paraId="64BCEF68" w14:textId="7ECDAF5F" w:rsidR="00C417B1" w:rsidRPr="00C417B1" w:rsidRDefault="00C417B1" w:rsidP="00C417B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</w:t>
            </w:r>
          </w:p>
        </w:tc>
      </w:tr>
    </w:tbl>
    <w:p w14:paraId="0C0802D9" w14:textId="06EC324B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417B1">
        <w:rPr>
          <w:b/>
          <w:bCs/>
          <w:i/>
          <w:iCs/>
          <w:sz w:val="24"/>
          <w:szCs w:val="24"/>
        </w:rPr>
        <w:t>1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7650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76505" w:rsidRPr="008E1CE1" w:rsidRDefault="00676505" w:rsidP="0067650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BCC384B" w:rsidR="00676505" w:rsidRPr="00676505" w:rsidRDefault="00676505" w:rsidP="0067650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676505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A-772</w:t>
            </w:r>
          </w:p>
        </w:tc>
        <w:tc>
          <w:tcPr>
            <w:tcW w:w="5870" w:type="dxa"/>
          </w:tcPr>
          <w:p w14:paraId="03571DB6" w14:textId="4E453C1B" w:rsidR="00676505" w:rsidRPr="00676505" w:rsidRDefault="00676505" w:rsidP="0067650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676505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dministrative Medical Assisting</w:t>
            </w:r>
          </w:p>
        </w:tc>
        <w:tc>
          <w:tcPr>
            <w:tcW w:w="1313" w:type="dxa"/>
          </w:tcPr>
          <w:p w14:paraId="401B7A34" w14:textId="47E09F9F" w:rsidR="00676505" w:rsidRPr="00676505" w:rsidRDefault="00676505" w:rsidP="0067650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676505">
              <w:rPr>
                <w:rFonts w:ascii="Calibri" w:hAnsi="Calibri" w:cs="Arial Unicode MS"/>
                <w:color w:val="231F20"/>
                <w:sz w:val="22"/>
                <w:u w:color="231F2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3</w:t>
            </w:r>
          </w:p>
        </w:tc>
      </w:tr>
      <w:tr w:rsidR="0067650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676505" w:rsidRPr="008E1CE1" w:rsidRDefault="00676505" w:rsidP="0067650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1E9D2D4" w:rsidR="00676505" w:rsidRPr="00676505" w:rsidRDefault="00676505" w:rsidP="0067650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76505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A-776</w:t>
            </w:r>
          </w:p>
        </w:tc>
        <w:tc>
          <w:tcPr>
            <w:tcW w:w="5870" w:type="dxa"/>
          </w:tcPr>
          <w:p w14:paraId="00F9BB57" w14:textId="38FE0527" w:rsidR="00676505" w:rsidRPr="00676505" w:rsidRDefault="00676505" w:rsidP="0067650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76505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edical Billing and Coding</w:t>
            </w:r>
          </w:p>
        </w:tc>
        <w:tc>
          <w:tcPr>
            <w:tcW w:w="1313" w:type="dxa"/>
          </w:tcPr>
          <w:p w14:paraId="0794A019" w14:textId="3B0D9968" w:rsidR="00676505" w:rsidRPr="00676505" w:rsidRDefault="00676505" w:rsidP="0067650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76505">
              <w:rPr>
                <w:rFonts w:ascii="Calibri" w:hAnsi="Calibri" w:cs="Arial Unicode MS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4</w:t>
            </w:r>
          </w:p>
        </w:tc>
      </w:tr>
      <w:tr w:rsidR="00C417B1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C417B1" w:rsidRPr="00C417B1" w:rsidRDefault="00C417B1" w:rsidP="00C417B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C417B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AD8DEED" w:rsidR="00C417B1" w:rsidRPr="00C417B1" w:rsidRDefault="00C417B1" w:rsidP="00C417B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Theme="minorHAnsi" w:hAnsiTheme="minorHAnsi" w:cstheme="minorHAnsi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IOL-100</w:t>
            </w:r>
          </w:p>
        </w:tc>
        <w:tc>
          <w:tcPr>
            <w:tcW w:w="5870" w:type="dxa"/>
          </w:tcPr>
          <w:p w14:paraId="21C771E7" w14:textId="690AFEE5" w:rsidR="00C417B1" w:rsidRPr="00C417B1" w:rsidRDefault="00C417B1" w:rsidP="00C417B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Theme="minorHAnsi" w:hAnsiTheme="minorHAnsi" w:cstheme="minorHAnsi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uman Biology</w:t>
            </w:r>
          </w:p>
        </w:tc>
        <w:tc>
          <w:tcPr>
            <w:tcW w:w="1313" w:type="dxa"/>
          </w:tcPr>
          <w:p w14:paraId="7B69753E" w14:textId="19269EA0" w:rsidR="00C417B1" w:rsidRPr="00C417B1" w:rsidRDefault="00C417B1" w:rsidP="00C417B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417B1">
              <w:rPr>
                <w:rFonts w:asciiTheme="minorHAnsi" w:hAnsiTheme="minorHAnsi" w:cstheme="minorHAnsi"/>
                <w:color w:val="000000"/>
                <w:sz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4</w:t>
            </w:r>
          </w:p>
        </w:tc>
      </w:tr>
    </w:tbl>
    <w:p w14:paraId="1FBB0B2A" w14:textId="77777777" w:rsidR="00C417B1" w:rsidRPr="007265C0" w:rsidRDefault="00C417B1" w:rsidP="00C417B1">
      <w:pPr>
        <w:spacing w:before="320" w:after="0" w:line="240" w:lineRule="auto"/>
        <w:jc w:val="center"/>
        <w:rPr>
          <w:rStyle w:val="Hyperlink"/>
          <w:rFonts w:cstheme="minorHAnsi"/>
          <w:color w:val="auto"/>
          <w:u w:val="none"/>
        </w:rPr>
      </w:pPr>
    </w:p>
    <w:p w14:paraId="5F0DF9BC" w14:textId="143E1DE6" w:rsidR="00C417B1" w:rsidRDefault="00C417B1" w:rsidP="004B1F56">
      <w:pPr>
        <w:pStyle w:val="Heading10"/>
        <w:sectPr w:rsidR="00C417B1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4B1F56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B816053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797E75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146FF1B1" w14:textId="77777777" w:rsidR="0078568C" w:rsidRDefault="0078568C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8568C">
        <w:rPr>
          <w:rFonts w:cstheme="minorHAnsi"/>
          <w:sz w:val="20"/>
          <w:szCs w:val="20"/>
        </w:rPr>
        <w:t>Medical Assistants (SM, C, A)</w:t>
      </w:r>
    </w:p>
    <w:p w14:paraId="0B31F012" w14:textId="2CE75E6D" w:rsidR="0067051E" w:rsidRPr="00945659" w:rsidRDefault="0078568C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8568C">
        <w:rPr>
          <w:rFonts w:cstheme="minorHAnsi"/>
          <w:sz w:val="20"/>
          <w:szCs w:val="20"/>
        </w:rPr>
        <w:t>Medical Secretaries (SM, C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4E11B981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4B1F56">
      <w:pPr>
        <w:pStyle w:val="Heading10"/>
      </w:pPr>
      <w:r>
        <w:br w:type="column"/>
      </w:r>
      <w:r w:rsidR="00605018">
        <w:t>Financial Aid</w:t>
      </w:r>
    </w:p>
    <w:p w14:paraId="4DFD6D98" w14:textId="2D22786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C417B1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4E189814" w:rsidR="00157999" w:rsidRPr="007265C0" w:rsidRDefault="00157999" w:rsidP="00C417B1">
      <w:pPr>
        <w:spacing w:before="320" w:after="0" w:line="240" w:lineRule="auto"/>
        <w:rPr>
          <w:rStyle w:val="Hyperlink"/>
          <w:rFonts w:cstheme="minorHAnsi"/>
          <w:color w:val="auto"/>
          <w:u w:val="none"/>
        </w:rPr>
      </w:pPr>
    </w:p>
    <w:sectPr w:rsidR="00157999" w:rsidRPr="007265C0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9CF253" w14:textId="77777777" w:rsidR="00A16EEB" w:rsidRDefault="00A16EEB" w:rsidP="00DF2F19">
      <w:pPr>
        <w:spacing w:after="0" w:line="240" w:lineRule="auto"/>
      </w:pPr>
      <w:r>
        <w:separator/>
      </w:r>
    </w:p>
  </w:endnote>
  <w:endnote w:type="continuationSeparator" w:id="0">
    <w:p w14:paraId="2514F9E8" w14:textId="77777777" w:rsidR="00A16EEB" w:rsidRDefault="00A16EEB" w:rsidP="00DF2F19">
      <w:pPr>
        <w:spacing w:after="0" w:line="240" w:lineRule="auto"/>
      </w:pPr>
      <w:r>
        <w:continuationSeparator/>
      </w:r>
    </w:p>
  </w:endnote>
  <w:endnote w:type="continuationNotice" w:id="1">
    <w:p w14:paraId="68B790A1" w14:textId="77777777" w:rsidR="00A16EEB" w:rsidRDefault="00A16E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81EF46" w14:textId="77777777" w:rsidR="00A16EEB" w:rsidRDefault="00A16EEB" w:rsidP="00DF2F19">
      <w:pPr>
        <w:spacing w:after="0" w:line="240" w:lineRule="auto"/>
      </w:pPr>
      <w:r>
        <w:separator/>
      </w:r>
    </w:p>
  </w:footnote>
  <w:footnote w:type="continuationSeparator" w:id="0">
    <w:p w14:paraId="1B2D9632" w14:textId="77777777" w:rsidR="00A16EEB" w:rsidRDefault="00A16EEB" w:rsidP="00DF2F19">
      <w:pPr>
        <w:spacing w:after="0" w:line="240" w:lineRule="auto"/>
      </w:pPr>
      <w:r>
        <w:continuationSeparator/>
      </w:r>
    </w:p>
  </w:footnote>
  <w:footnote w:type="continuationNotice" w:id="1">
    <w:p w14:paraId="59C2B2D1" w14:textId="77777777" w:rsidR="00A16EEB" w:rsidRDefault="00A16E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57A3722C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42AF">
      <w:rPr>
        <w:rFonts w:ascii="Gill Sans MT" w:hAnsi="Gill Sans MT"/>
        <w:color w:val="AF2624"/>
        <w:sz w:val="36"/>
        <w:szCs w:val="36"/>
      </w:rPr>
      <w:t xml:space="preserve">HEALTH </w:t>
    </w:r>
    <w:r w:rsidR="00665F2D">
      <w:rPr>
        <w:rFonts w:ascii="Gill Sans MT" w:hAnsi="Gill Sans MT"/>
        <w:color w:val="AF2624"/>
        <w:sz w:val="36"/>
        <w:szCs w:val="36"/>
      </w:rPr>
      <w:t xml:space="preserve">&amp; </w:t>
    </w:r>
    <w:r w:rsidR="002C42AF">
      <w:rPr>
        <w:rFonts w:ascii="Gill Sans MT" w:hAnsi="Gill Sans MT"/>
        <w:color w:val="AF2624"/>
        <w:sz w:val="36"/>
        <w:szCs w:val="36"/>
      </w:rPr>
      <w:t>WELLNESS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599B349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B1C1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B1C1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027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A788F"/>
    <w:rsid w:val="002C42AF"/>
    <w:rsid w:val="002D63B6"/>
    <w:rsid w:val="002D7B78"/>
    <w:rsid w:val="002E71E3"/>
    <w:rsid w:val="00304A2E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1E4D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04FC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1F56"/>
    <w:rsid w:val="004C0B32"/>
    <w:rsid w:val="004D1BEE"/>
    <w:rsid w:val="00504E6D"/>
    <w:rsid w:val="005153D2"/>
    <w:rsid w:val="00521B03"/>
    <w:rsid w:val="00522317"/>
    <w:rsid w:val="005731D7"/>
    <w:rsid w:val="005767EF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76505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265C0"/>
    <w:rsid w:val="0073353B"/>
    <w:rsid w:val="007370F9"/>
    <w:rsid w:val="00756FE3"/>
    <w:rsid w:val="0078568C"/>
    <w:rsid w:val="0079066E"/>
    <w:rsid w:val="00793168"/>
    <w:rsid w:val="00796896"/>
    <w:rsid w:val="00797A06"/>
    <w:rsid w:val="007B6AAC"/>
    <w:rsid w:val="007B70DE"/>
    <w:rsid w:val="007B7CB5"/>
    <w:rsid w:val="007D1105"/>
    <w:rsid w:val="007D3593"/>
    <w:rsid w:val="007E2BD7"/>
    <w:rsid w:val="007E71AF"/>
    <w:rsid w:val="007F49E8"/>
    <w:rsid w:val="00801E0D"/>
    <w:rsid w:val="00807A5C"/>
    <w:rsid w:val="00814B56"/>
    <w:rsid w:val="00821025"/>
    <w:rsid w:val="00832313"/>
    <w:rsid w:val="00832842"/>
    <w:rsid w:val="0084524B"/>
    <w:rsid w:val="008536C4"/>
    <w:rsid w:val="00853C93"/>
    <w:rsid w:val="00855429"/>
    <w:rsid w:val="00857904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6F1B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6EEB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87FD4"/>
    <w:rsid w:val="00BA22A6"/>
    <w:rsid w:val="00BA7C21"/>
    <w:rsid w:val="00BB0AB6"/>
    <w:rsid w:val="00BB2D5D"/>
    <w:rsid w:val="00BB5431"/>
    <w:rsid w:val="00BC2D1B"/>
    <w:rsid w:val="00BE2D10"/>
    <w:rsid w:val="00C0079D"/>
    <w:rsid w:val="00C02F4E"/>
    <w:rsid w:val="00C07B6D"/>
    <w:rsid w:val="00C15613"/>
    <w:rsid w:val="00C175D3"/>
    <w:rsid w:val="00C417B1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1C1F"/>
    <w:rsid w:val="00DB5A9F"/>
    <w:rsid w:val="00DC1AB0"/>
    <w:rsid w:val="00DC70FE"/>
    <w:rsid w:val="00DD34BB"/>
    <w:rsid w:val="00DD45E1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C6614"/>
    <w:rsid w:val="00EF0DEF"/>
    <w:rsid w:val="00EF26D3"/>
    <w:rsid w:val="00EF3B44"/>
    <w:rsid w:val="00F003A4"/>
    <w:rsid w:val="00F0078F"/>
    <w:rsid w:val="00F02482"/>
    <w:rsid w:val="00F20A7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4B1F56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4B1F56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paragraph" w:customStyle="1" w:styleId="Body">
    <w:name w:val="Body"/>
    <w:rsid w:val="00304A2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nda Nishimoto</dc:creator>
  <cp:keywords/>
  <dc:description/>
  <cp:lastModifiedBy>Rhonda Nishimoto</cp:lastModifiedBy>
  <cp:revision>3</cp:revision>
  <dcterms:created xsi:type="dcterms:W3CDTF">2021-04-12T23:15:00Z</dcterms:created>
  <dcterms:modified xsi:type="dcterms:W3CDTF">2021-04-12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